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59EAA" w14:textId="7F3DF26A" w:rsidR="003962BE" w:rsidRDefault="003962BE" w:rsidP="00B71FCF">
      <w:pPr>
        <w:rPr>
          <w:rFonts w:ascii="Times New Roman" w:hAnsi="Times New Roman" w:cs="Times New Roman"/>
          <w:sz w:val="24"/>
          <w:szCs w:val="24"/>
        </w:rPr>
      </w:pPr>
      <w:r w:rsidRPr="00C62A55">
        <w:rPr>
          <w:rFonts w:ascii="Times New Roman" w:hAnsi="Times New Roman" w:cs="Times New Roman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62A55">
        <w:rPr>
          <w:rFonts w:ascii="Times New Roman" w:hAnsi="Times New Roman" w:cs="Times New Roman"/>
          <w:sz w:val="24"/>
          <w:szCs w:val="24"/>
        </w:rPr>
        <w:t>igure S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RISMA flowchart of included studi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5E60A9B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8B31E87" wp14:editId="7AA6EA65">
                <wp:simplePos x="0" y="0"/>
                <wp:positionH relativeFrom="column">
                  <wp:posOffset>5266690</wp:posOffset>
                </wp:positionH>
                <wp:positionV relativeFrom="paragraph">
                  <wp:posOffset>71755</wp:posOffset>
                </wp:positionV>
                <wp:extent cx="4344670" cy="262890"/>
                <wp:effectExtent l="0" t="0" r="17780" b="22860"/>
                <wp:wrapNone/>
                <wp:docPr id="30" name="Flowchart: Alternate Proces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4670" cy="26289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A7ED87" w14:textId="77777777" w:rsidR="009B5C06" w:rsidRPr="001502CF" w:rsidRDefault="009B5C06" w:rsidP="009B5C0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 of studie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a other meth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31E87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0" o:spid="_x0000_s1026" type="#_x0000_t176" style="position:absolute;margin-left:414.7pt;margin-top:5.65pt;width:342.1pt;height:20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" fillcolor="#ffc000 [3207]" strokecolor="#7f5f00 [1607]" strokeweight="1pt">
                <v:textbox>
                  <w:txbxContent>
                    <w:p w14:paraId="59A7ED87" w14:textId="77777777" w:rsidR="009B5C06" w:rsidRPr="001502CF" w:rsidRDefault="009B5C06" w:rsidP="009B5C0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 of studies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 via other metho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7B1E39" wp14:editId="3E436286">
                <wp:simplePos x="0" y="0"/>
                <wp:positionH relativeFrom="column">
                  <wp:posOffset>566928</wp:posOffset>
                </wp:positionH>
                <wp:positionV relativeFrom="paragraph">
                  <wp:posOffset>74245</wp:posOffset>
                </wp:positionV>
                <wp:extent cx="4345229" cy="262966"/>
                <wp:effectExtent l="0" t="0" r="17780" b="22860"/>
                <wp:wrapNone/>
                <wp:docPr id="29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229" cy="262966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3BEEE9" w14:textId="77777777" w:rsidR="009B5C06" w:rsidRPr="001502CF" w:rsidRDefault="009B5C06" w:rsidP="009B5C0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 of studie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B1E39" id="Flowchart: Alternate Process 29" o:spid="_x0000_s1027" type="#_x0000_t176" style="position:absolute;margin-left:44.65pt;margin-top:5.85pt;width:342.15pt;height:20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" fillcolor="#ffc000 [3207]" strokecolor="#7f5f00 [1607]" strokeweight="1pt">
                <v:textbox>
                  <w:txbxContent>
                    <w:p w14:paraId="133BEEE9" w14:textId="77777777" w:rsidR="009B5C06" w:rsidRPr="001502CF" w:rsidRDefault="009B5C06" w:rsidP="009B5C0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 of studies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 via databases and registers</w:t>
                      </w:r>
                    </w:p>
                  </w:txbxContent>
                </v:textbox>
              </v:shape>
            </w:pict>
          </mc:Fallback>
        </mc:AlternateContent>
      </w:r>
    </w:p>
    <w:p w14:paraId="5531B998" w14:textId="77777777" w:rsidR="009B5C06" w:rsidRDefault="009B5C06" w:rsidP="009B5C06">
      <w:pPr>
        <w:spacing w:after="0" w:line="240" w:lineRule="auto"/>
      </w:pPr>
    </w:p>
    <w:p w14:paraId="6FA9DB86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A278539" wp14:editId="192EADAE">
                <wp:simplePos x="0" y="0"/>
                <wp:positionH relativeFrom="column">
                  <wp:posOffset>5255895</wp:posOffset>
                </wp:positionH>
                <wp:positionV relativeFrom="paragraph">
                  <wp:posOffset>78740</wp:posOffset>
                </wp:positionV>
                <wp:extent cx="1887220" cy="1243330"/>
                <wp:effectExtent l="0" t="0" r="17780" b="139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3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7B5990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identified from:</w:t>
                            </w:r>
                          </w:p>
                          <w:p w14:paraId="6927F401" w14:textId="77777777" w:rsidR="009B5C06" w:rsidRDefault="009B5C06" w:rsidP="009B5C06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Grey literature sources (n = 0)</w:t>
                            </w:r>
                          </w:p>
                          <w:p w14:paraId="3CC8AC98" w14:textId="77777777" w:rsidR="009B5C06" w:rsidRPr="00560609" w:rsidRDefault="009B5C06" w:rsidP="009B5C06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 searching (n = 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78539" id="Rectangle 21" o:spid="_x0000_s1028" style="position:absolute;margin-left:413.85pt;margin-top:6.2pt;width:148.6pt;height:97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" filled="f" strokecolor="black [3213]" strokeweight="1pt">
                <v:textbox>
                  <w:txbxContent>
                    <w:p w14:paraId="7A7B5990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identified from:</w:t>
                      </w:r>
                    </w:p>
                    <w:p w14:paraId="6927F401" w14:textId="77777777" w:rsidR="009B5C06" w:rsidRDefault="009B5C06" w:rsidP="009B5C06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Grey literature sources (n = 0)</w:t>
                      </w:r>
                    </w:p>
                    <w:p w14:paraId="3CC8AC98" w14:textId="77777777" w:rsidR="009B5C06" w:rsidRPr="00560609" w:rsidRDefault="009B5C06" w:rsidP="009B5C06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 searching (n = 2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C9BB1D" wp14:editId="0C1C0548">
                <wp:simplePos x="0" y="0"/>
                <wp:positionH relativeFrom="column">
                  <wp:posOffset>3039466</wp:posOffset>
                </wp:positionH>
                <wp:positionV relativeFrom="paragraph">
                  <wp:posOffset>77064</wp:posOffset>
                </wp:positionV>
                <wp:extent cx="1887220" cy="1242999"/>
                <wp:effectExtent l="0" t="0" r="17780" b="146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299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323174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removed </w:t>
                            </w:r>
                            <w:r w:rsidRPr="00A85C0A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18"/>
                                <w:szCs w:val="20"/>
                              </w:rPr>
                              <w:t>before screening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7EA02766" w14:textId="5031BFE1" w:rsidR="009B5C06" w:rsidRPr="00560609" w:rsidRDefault="009B5C06" w:rsidP="009B5C06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Duplicate records removed (n = </w:t>
                            </w:r>
                            <w:r w:rsidR="00375BB5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8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9BB1D" id="Rectangle 23" o:spid="_x0000_s1029" style="position:absolute;margin-left:239.35pt;margin-top:6.05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" filled="f" strokecolor="black [3213]" strokeweight="1pt">
                <v:textbox>
                  <w:txbxContent>
                    <w:p w14:paraId="76323174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removed </w:t>
                      </w:r>
                      <w:r w:rsidRPr="00A85C0A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18"/>
                          <w:szCs w:val="20"/>
                        </w:rPr>
                        <w:t>before screening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</w:p>
                    <w:p w14:paraId="7EA02766" w14:textId="5031BFE1" w:rsidR="009B5C06" w:rsidRPr="00560609" w:rsidRDefault="009B5C06" w:rsidP="009B5C06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Duplicate records removed (n = </w:t>
                      </w:r>
                      <w:r w:rsidR="00375BB5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89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3420C" wp14:editId="5A098440">
                <wp:simplePos x="0" y="0"/>
                <wp:positionH relativeFrom="column">
                  <wp:posOffset>559613</wp:posOffset>
                </wp:positionH>
                <wp:positionV relativeFrom="paragraph">
                  <wp:posOffset>77064</wp:posOffset>
                </wp:positionV>
                <wp:extent cx="1887220" cy="1243584"/>
                <wp:effectExtent l="0" t="0" r="17780" b="1397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5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10B880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identified from:</w:t>
                            </w:r>
                          </w:p>
                          <w:p w14:paraId="2A82FC97" w14:textId="00F0D976" w:rsidR="009B5C06" w:rsidRDefault="009B5C06" w:rsidP="009B5C06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Databases (n = </w:t>
                            </w:r>
                            <w:r w:rsidR="00375BB5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185)</w:t>
                            </w:r>
                          </w:p>
                          <w:p w14:paraId="7E20EA85" w14:textId="68F9BF6E" w:rsidR="009B5C06" w:rsidRPr="00560609" w:rsidRDefault="009B5C06" w:rsidP="009B5C06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Registers (n = </w:t>
                            </w:r>
                            <w:r w:rsidR="00375BB5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03420C" id="Rectangle 24" o:spid="_x0000_s1030" style="position:absolute;margin-left:44.05pt;margin-top:6.05pt;width:148.6pt;height:9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" filled="f" strokecolor="black [3213]" strokeweight="1pt">
                <v:textbox>
                  <w:txbxContent>
                    <w:p w14:paraId="6610B880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identified from:</w:t>
                      </w:r>
                    </w:p>
                    <w:p w14:paraId="2A82FC97" w14:textId="00F0D976" w:rsidR="009B5C06" w:rsidRDefault="009B5C06" w:rsidP="009B5C06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Databases (n = </w:t>
                      </w:r>
                      <w:r w:rsidR="00375BB5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185)</w:t>
                      </w:r>
                    </w:p>
                    <w:p w14:paraId="7E20EA85" w14:textId="68F9BF6E" w:rsidR="009B5C06" w:rsidRPr="00560609" w:rsidRDefault="009B5C06" w:rsidP="009B5C06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Registers (n = </w:t>
                      </w:r>
                      <w:r w:rsidR="00375BB5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4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8)</w:t>
                      </w:r>
                    </w:p>
                  </w:txbxContent>
                </v:textbox>
              </v:rect>
            </w:pict>
          </mc:Fallback>
        </mc:AlternateContent>
      </w:r>
    </w:p>
    <w:p w14:paraId="6257A5AE" w14:textId="77777777" w:rsidR="009B5C06" w:rsidRDefault="009B5C06" w:rsidP="009B5C06">
      <w:pPr>
        <w:spacing w:after="0" w:line="240" w:lineRule="auto"/>
      </w:pPr>
    </w:p>
    <w:p w14:paraId="577BE3BE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236670" wp14:editId="7B1DB2B2">
                <wp:simplePos x="0" y="0"/>
                <wp:positionH relativeFrom="column">
                  <wp:posOffset>-403543</wp:posOffset>
                </wp:positionH>
                <wp:positionV relativeFrom="paragraph">
                  <wp:posOffset>222567</wp:posOffset>
                </wp:positionV>
                <wp:extent cx="1276985" cy="262890"/>
                <wp:effectExtent l="0" t="7302" r="11112" b="11113"/>
                <wp:wrapNone/>
                <wp:docPr id="31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16B1E4" w14:textId="77777777" w:rsidR="009B5C06" w:rsidRPr="001502CF" w:rsidRDefault="009B5C06" w:rsidP="009B5C0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36670" id="Flowchart: Alternate Process 31" o:spid="_x0000_s1031" type="#_x0000_t176" style="position:absolute;margin-left:-31.8pt;margin-top:17.5pt;width:100.55pt;height:20.7pt;rotation:-9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" fillcolor="#9cc2e5 [1944]" strokecolor="black [3213]" strokeweight="1pt">
                <v:textbox>
                  <w:txbxContent>
                    <w:p w14:paraId="4116B1E4" w14:textId="77777777" w:rsidR="009B5C06" w:rsidRPr="001502CF" w:rsidRDefault="009B5C06" w:rsidP="009B5C0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6DCE091" w14:textId="77777777" w:rsidR="009B5C06" w:rsidRDefault="009B5C06" w:rsidP="009B5C06">
      <w:pPr>
        <w:spacing w:after="0" w:line="240" w:lineRule="auto"/>
      </w:pPr>
    </w:p>
    <w:p w14:paraId="229FEDC6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D5D58F7" wp14:editId="412AD0C6">
                <wp:simplePos x="0" y="0"/>
                <wp:positionH relativeFrom="column">
                  <wp:posOffset>2454250</wp:posOffset>
                </wp:positionH>
                <wp:positionV relativeFrom="paragraph">
                  <wp:posOffset>9550</wp:posOffset>
                </wp:positionV>
                <wp:extent cx="563270" cy="0"/>
                <wp:effectExtent l="0" t="76200" r="27305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0796AD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193.25pt;margin-top:.75pt;width:44.35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" strokecolor="black [3213]" strokeweight=".5pt">
                <v:stroke endarrow="block" joinstyle="miter"/>
              </v:shape>
            </w:pict>
          </mc:Fallback>
        </mc:AlternateContent>
      </w:r>
    </w:p>
    <w:p w14:paraId="6C718943" w14:textId="77777777" w:rsidR="009B5C06" w:rsidRDefault="009B5C06" w:rsidP="009B5C06">
      <w:pPr>
        <w:spacing w:after="0" w:line="240" w:lineRule="auto"/>
      </w:pPr>
    </w:p>
    <w:p w14:paraId="5AABC25A" w14:textId="77777777" w:rsidR="009B5C06" w:rsidRDefault="009B5C06" w:rsidP="009B5C06">
      <w:pPr>
        <w:spacing w:after="0" w:line="240" w:lineRule="auto"/>
      </w:pPr>
    </w:p>
    <w:p w14:paraId="0A4BF002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2981BFD" wp14:editId="40768D81">
                <wp:simplePos x="0" y="0"/>
                <wp:positionH relativeFrom="column">
                  <wp:posOffset>6191250</wp:posOffset>
                </wp:positionH>
                <wp:positionV relativeFrom="paragraph">
                  <wp:posOffset>132714</wp:posOffset>
                </wp:positionV>
                <wp:extent cx="0" cy="1086485"/>
                <wp:effectExtent l="76200" t="0" r="57150" b="5651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864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4D7FD0" id="Straight Arrow Connector 26" o:spid="_x0000_s1026" type="#_x0000_t32" style="position:absolute;margin-left:487.5pt;margin-top:10.45pt;width:0;height:85.5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1F6A7A" wp14:editId="13449148">
                <wp:simplePos x="0" y="0"/>
                <wp:positionH relativeFrom="column">
                  <wp:posOffset>1400175</wp:posOffset>
                </wp:positionH>
                <wp:positionV relativeFrom="paragraph">
                  <wp:posOffset>128905</wp:posOffset>
                </wp:positionV>
                <wp:extent cx="0" cy="281305"/>
                <wp:effectExtent l="76200" t="0" r="57150" b="6159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BFBBDD" id="Straight Arrow Connector 27" o:spid="_x0000_s1026" type="#_x0000_t32" style="position:absolute;margin-left:110.25pt;margin-top:10.15pt;width:0;height:22.1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" strokecolor="black [3213]" strokeweight=".5pt">
                <v:stroke endarrow="block" joinstyle="miter"/>
              </v:shape>
            </w:pict>
          </mc:Fallback>
        </mc:AlternateContent>
      </w:r>
    </w:p>
    <w:p w14:paraId="1E433320" w14:textId="77777777" w:rsidR="009B5C06" w:rsidRDefault="009B5C06" w:rsidP="009B5C06">
      <w:pPr>
        <w:spacing w:after="0" w:line="240" w:lineRule="auto"/>
      </w:pPr>
    </w:p>
    <w:p w14:paraId="130D2786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862B28" wp14:editId="5E32799E">
                <wp:simplePos x="0" y="0"/>
                <wp:positionH relativeFrom="column">
                  <wp:posOffset>2453640</wp:posOffset>
                </wp:positionH>
                <wp:positionV relativeFrom="paragraph">
                  <wp:posOffset>328295</wp:posOffset>
                </wp:positionV>
                <wp:extent cx="563245" cy="0"/>
                <wp:effectExtent l="0" t="76200" r="27305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73BF94" id="Straight Arrow Connector 15" o:spid="_x0000_s1026" type="#_x0000_t32" style="position:absolute;margin-left:193.2pt;margin-top:25.85pt;width:44.35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70854E" wp14:editId="64B6D22F">
                <wp:simplePos x="0" y="0"/>
                <wp:positionH relativeFrom="column">
                  <wp:posOffset>559435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8CE50E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screened</w:t>
                            </w:r>
                          </w:p>
                          <w:p w14:paraId="523C3B60" w14:textId="5EB5279E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8</w:t>
                            </w:r>
                            <w:r w:rsidR="002A20F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70854E" id="Rectangle 3" o:spid="_x0000_s1032" style="position:absolute;margin-left:44.05pt;margin-top:5.9pt;width:148.6pt;height:41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" filled="f" strokecolor="black [3213]" strokeweight="1pt">
                <v:textbox>
                  <w:txbxContent>
                    <w:p w14:paraId="628CE50E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screened</w:t>
                      </w:r>
                    </w:p>
                    <w:p w14:paraId="523C3B60" w14:textId="5EB5279E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8</w:t>
                      </w:r>
                      <w:r w:rsidR="002A20F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4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4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AA2E8A" wp14:editId="1FC83954">
                <wp:simplePos x="0" y="0"/>
                <wp:positionH relativeFrom="column">
                  <wp:posOffset>3048000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7D32BD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excluded</w:t>
                            </w:r>
                          </w:p>
                          <w:p w14:paraId="2E1026D9" w14:textId="0647E25E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8</w:t>
                            </w:r>
                            <w:r w:rsidR="002A20F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A2E8A" id="Rectangle 4" o:spid="_x0000_s1033" style="position:absolute;margin-left:240pt;margin-top:5.9pt;width:148.6pt;height:41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" filled="f" strokecolor="black [3213]" strokeweight="1pt">
                <v:textbox>
                  <w:txbxContent>
                    <w:p w14:paraId="107D32BD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excluded</w:t>
                      </w:r>
                    </w:p>
                    <w:p w14:paraId="2E1026D9" w14:textId="0647E25E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8</w:t>
                      </w:r>
                      <w:r w:rsidR="002A20F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7AB1EB6F" w14:textId="77777777" w:rsidR="009B5C06" w:rsidRDefault="009B5C06" w:rsidP="009B5C06">
      <w:pPr>
        <w:spacing w:after="0" w:line="240" w:lineRule="auto"/>
      </w:pPr>
    </w:p>
    <w:p w14:paraId="16A20487" w14:textId="77777777" w:rsidR="009B5C06" w:rsidRDefault="009B5C06" w:rsidP="009B5C06">
      <w:pPr>
        <w:spacing w:after="0" w:line="240" w:lineRule="auto"/>
      </w:pPr>
    </w:p>
    <w:p w14:paraId="6094649D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4C1325" wp14:editId="04876529">
                <wp:simplePos x="0" y="0"/>
                <wp:positionH relativeFrom="column">
                  <wp:posOffset>1400175</wp:posOffset>
                </wp:positionH>
                <wp:positionV relativeFrom="paragraph">
                  <wp:posOffset>99695</wp:posOffset>
                </wp:positionV>
                <wp:extent cx="0" cy="281305"/>
                <wp:effectExtent l="76200" t="0" r="57150" b="615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51582A" id="Straight Arrow Connector 35" o:spid="_x0000_s1026" type="#_x0000_t32" style="position:absolute;margin-left:110.25pt;margin-top:7.85pt;width:0;height:22.1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" strokecolor="black [3213]" strokeweight=".5pt">
                <v:stroke endarrow="block" joinstyle="miter"/>
              </v:shape>
            </w:pict>
          </mc:Fallback>
        </mc:AlternateContent>
      </w:r>
    </w:p>
    <w:p w14:paraId="37E4D65E" w14:textId="77777777" w:rsidR="009B5C06" w:rsidRDefault="009B5C06" w:rsidP="009B5C06">
      <w:pPr>
        <w:spacing w:after="0" w:line="240" w:lineRule="auto"/>
      </w:pPr>
    </w:p>
    <w:p w14:paraId="6100AD3D" w14:textId="77777777" w:rsidR="009B5C06" w:rsidRDefault="009B5C06" w:rsidP="009B5C06">
      <w:pPr>
        <w:spacing w:after="0" w:line="240" w:lineRule="auto"/>
      </w:pPr>
      <w:r w:rsidRPr="0035066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9408CE4" wp14:editId="1C69ED1C">
                <wp:simplePos x="0" y="0"/>
                <wp:positionH relativeFrom="column">
                  <wp:posOffset>7752715</wp:posOffset>
                </wp:positionH>
                <wp:positionV relativeFrom="paragraph">
                  <wp:posOffset>62865</wp:posOffset>
                </wp:positionV>
                <wp:extent cx="1887220" cy="526415"/>
                <wp:effectExtent l="0" t="0" r="17780" b="2603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5E4EA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not retrieved</w:t>
                            </w:r>
                          </w:p>
                          <w:p w14:paraId="19FBAB25" w14:textId="77777777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8CE4" id="Rectangle 20" o:spid="_x0000_s1034" style="position:absolute;margin-left:610.45pt;margin-top:4.95pt;width:148.6pt;height:41.4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" filled="f" strokecolor="black [3213]" strokeweight="1pt">
                <v:textbox>
                  <w:txbxContent>
                    <w:p w14:paraId="2315E4EA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not retrieved</w:t>
                      </w:r>
                    </w:p>
                    <w:p w14:paraId="19FBAB25" w14:textId="77777777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0)</w:t>
                      </w:r>
                    </w:p>
                  </w:txbxContent>
                </v:textbox>
              </v:rect>
            </w:pict>
          </mc:Fallback>
        </mc:AlternateContent>
      </w:r>
      <w:r w:rsidRPr="0035066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6B9FC54" wp14:editId="4811DBFC">
                <wp:simplePos x="0" y="0"/>
                <wp:positionH relativeFrom="column">
                  <wp:posOffset>5270500</wp:posOffset>
                </wp:positionH>
                <wp:positionV relativeFrom="paragraph">
                  <wp:posOffset>56515</wp:posOffset>
                </wp:positionV>
                <wp:extent cx="1887220" cy="526415"/>
                <wp:effectExtent l="0" t="0" r="17780" b="260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F3D101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sought for retrieval</w:t>
                            </w:r>
                          </w:p>
                          <w:p w14:paraId="1AA61883" w14:textId="77777777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B9FC54" id="Rectangle 7" o:spid="_x0000_s1035" style="position:absolute;margin-left:415pt;margin-top:4.45pt;width:148.6pt;height:41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" filled="f" strokecolor="black [3213]" strokeweight="1pt">
                <v:textbox>
                  <w:txbxContent>
                    <w:p w14:paraId="6EF3D101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sought for retrieval</w:t>
                      </w:r>
                    </w:p>
                    <w:p w14:paraId="1AA61883" w14:textId="77777777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2)</w:t>
                      </w:r>
                    </w:p>
                  </w:txbxContent>
                </v:textbox>
              </v:rect>
            </w:pict>
          </mc:Fallback>
        </mc:AlternateContent>
      </w: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313899" wp14:editId="2B552E8F">
                <wp:simplePos x="0" y="0"/>
                <wp:positionH relativeFrom="column">
                  <wp:posOffset>560705</wp:posOffset>
                </wp:positionH>
                <wp:positionV relativeFrom="paragraph">
                  <wp:posOffset>47625</wp:posOffset>
                </wp:positionV>
                <wp:extent cx="1887220" cy="526415"/>
                <wp:effectExtent l="0" t="0" r="17780" b="2603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52360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sought for retrieval</w:t>
                            </w:r>
                          </w:p>
                          <w:p w14:paraId="4F2AFCB4" w14:textId="525953F5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1</w:t>
                            </w:r>
                            <w:r w:rsidR="00B75677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13899" id="Rectangle 28" o:spid="_x0000_s1036" style="position:absolute;margin-left:44.15pt;margin-top:3.75pt;width:148.6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" filled="f" strokecolor="black [3213]" strokeweight="1pt">
                <v:textbox>
                  <w:txbxContent>
                    <w:p w14:paraId="3B052360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sought for retrieval</w:t>
                      </w:r>
                    </w:p>
                    <w:p w14:paraId="4F2AFCB4" w14:textId="525953F5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1</w:t>
                      </w:r>
                      <w:r w:rsidR="00B75677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E7E9DB" wp14:editId="45036275">
                <wp:simplePos x="0" y="0"/>
                <wp:positionH relativeFrom="column">
                  <wp:posOffset>2463165</wp:posOffset>
                </wp:positionH>
                <wp:positionV relativeFrom="paragraph">
                  <wp:posOffset>320675</wp:posOffset>
                </wp:positionV>
                <wp:extent cx="563245" cy="0"/>
                <wp:effectExtent l="0" t="76200" r="27305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12C279" id="Straight Arrow Connector 16" o:spid="_x0000_s1026" type="#_x0000_t32" style="position:absolute;margin-left:193.95pt;margin-top:25.25pt;width:44.35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E4EB8F" wp14:editId="422DAA9C">
                <wp:simplePos x="0" y="0"/>
                <wp:positionH relativeFrom="column">
                  <wp:posOffset>3049270</wp:posOffset>
                </wp:positionH>
                <wp:positionV relativeFrom="paragraph">
                  <wp:posOffset>66675</wp:posOffset>
                </wp:positionV>
                <wp:extent cx="1887220" cy="526415"/>
                <wp:effectExtent l="0" t="0" r="17780" b="260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06A570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not retrieved</w:t>
                            </w:r>
                          </w:p>
                          <w:p w14:paraId="70058E81" w14:textId="77777777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4EB8F" id="Rectangle 6" o:spid="_x0000_s1037" style="position:absolute;margin-left:240.1pt;margin-top:5.25pt;width:148.6pt;height:41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" filled="f" strokecolor="black [3213]" strokeweight="1pt">
                <v:textbox>
                  <w:txbxContent>
                    <w:p w14:paraId="4E06A570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not retrieved</w:t>
                      </w:r>
                    </w:p>
                    <w:p w14:paraId="70058E81" w14:textId="77777777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0)</w:t>
                      </w:r>
                    </w:p>
                  </w:txbxContent>
                </v:textbox>
              </v:rect>
            </w:pict>
          </mc:Fallback>
        </mc:AlternateContent>
      </w:r>
    </w:p>
    <w:p w14:paraId="7202D5DF" w14:textId="77777777" w:rsidR="009B5C06" w:rsidRDefault="009B5C06" w:rsidP="009B5C06">
      <w:pPr>
        <w:spacing w:after="0" w:line="240" w:lineRule="auto"/>
      </w:pPr>
      <w:r w:rsidRPr="0035066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CF6FE75" wp14:editId="5A8CBBE6">
                <wp:simplePos x="0" y="0"/>
                <wp:positionH relativeFrom="column">
                  <wp:posOffset>7172960</wp:posOffset>
                </wp:positionH>
                <wp:positionV relativeFrom="paragraph">
                  <wp:posOffset>159385</wp:posOffset>
                </wp:positionV>
                <wp:extent cx="563245" cy="0"/>
                <wp:effectExtent l="0" t="76200" r="27305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CD83B7" id="Straight Arrow Connector 32" o:spid="_x0000_s1026" type="#_x0000_t32" style="position:absolute;margin-left:564.8pt;margin-top:12.55pt;width:44.35pt;height: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</w:p>
    <w:p w14:paraId="71D3CE9C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41147E2" wp14:editId="05FFA76F">
                <wp:simplePos x="0" y="0"/>
                <wp:positionH relativeFrom="column">
                  <wp:posOffset>-1160940</wp:posOffset>
                </wp:positionH>
                <wp:positionV relativeFrom="paragraph">
                  <wp:posOffset>140495</wp:posOffset>
                </wp:positionV>
                <wp:extent cx="2787335" cy="262890"/>
                <wp:effectExtent l="4763" t="0" r="18097" b="18098"/>
                <wp:wrapNone/>
                <wp:docPr id="33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8733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6B5645" w14:textId="77777777" w:rsidR="009B5C06" w:rsidRDefault="009B5C06" w:rsidP="009B5C0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14:paraId="70D97785" w14:textId="77777777" w:rsidR="009B5C06" w:rsidRPr="001502CF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147E2" id="Flowchart: Alternate Process 33" o:spid="_x0000_s1038" type="#_x0000_t176" style="position:absolute;margin-left:-91.4pt;margin-top:11.05pt;width:219.5pt;height:20.7pt;rotation:-9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" fillcolor="#9cc2e5 [1944]" strokecolor="black [3213]" strokeweight="1pt">
                <v:textbox>
                  <w:txbxContent>
                    <w:p w14:paraId="406B5645" w14:textId="77777777" w:rsidR="009B5C06" w:rsidRDefault="009B5C06" w:rsidP="009B5C0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Screening</w:t>
                      </w:r>
                    </w:p>
                    <w:p w14:paraId="70D97785" w14:textId="77777777" w:rsidR="009B5C06" w:rsidRPr="001502CF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AA2796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C70A3E" wp14:editId="5DE0B9D9">
                <wp:simplePos x="0" y="0"/>
                <wp:positionH relativeFrom="column">
                  <wp:posOffset>6191250</wp:posOffset>
                </wp:positionH>
                <wp:positionV relativeFrom="paragraph">
                  <wp:posOffset>66040</wp:posOffset>
                </wp:positionV>
                <wp:extent cx="0" cy="281305"/>
                <wp:effectExtent l="76200" t="0" r="57150" b="6159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A2E971" id="Straight Arrow Connector 22" o:spid="_x0000_s1026" type="#_x0000_t32" style="position:absolute;margin-left:487.5pt;margin-top:5.2pt;width:0;height:22.1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146A50F" wp14:editId="5E36E127">
                <wp:simplePos x="0" y="0"/>
                <wp:positionH relativeFrom="column">
                  <wp:posOffset>1409700</wp:posOffset>
                </wp:positionH>
                <wp:positionV relativeFrom="paragraph">
                  <wp:posOffset>56515</wp:posOffset>
                </wp:positionV>
                <wp:extent cx="0" cy="281305"/>
                <wp:effectExtent l="76200" t="0" r="57150" b="6159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F8511D" id="Straight Arrow Connector 36" o:spid="_x0000_s1026" type="#_x0000_t32" style="position:absolute;margin-left:111pt;margin-top:4.45pt;width:0;height:22.1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" strokecolor="black [3213]" strokeweight=".5pt">
                <v:stroke endarrow="block" joinstyle="miter"/>
              </v:shape>
            </w:pict>
          </mc:Fallback>
        </mc:AlternateContent>
      </w:r>
    </w:p>
    <w:p w14:paraId="4BBD9B81" w14:textId="77777777" w:rsidR="009B5C06" w:rsidRDefault="009B5C06" w:rsidP="009B5C06">
      <w:pPr>
        <w:spacing w:after="0" w:line="240" w:lineRule="auto"/>
      </w:pPr>
    </w:p>
    <w:p w14:paraId="440380ED" w14:textId="77777777" w:rsidR="009B5C06" w:rsidRDefault="009B5C06" w:rsidP="009B5C06">
      <w:pPr>
        <w:spacing w:after="0" w:line="240" w:lineRule="auto"/>
      </w:pPr>
      <w:r w:rsidRPr="000F209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68718D" wp14:editId="13D92D01">
                <wp:simplePos x="0" y="0"/>
                <wp:positionH relativeFrom="column">
                  <wp:posOffset>5264573</wp:posOffset>
                </wp:positionH>
                <wp:positionV relativeFrom="paragraph">
                  <wp:posOffset>21590</wp:posOffset>
                </wp:positionV>
                <wp:extent cx="1887220" cy="526415"/>
                <wp:effectExtent l="0" t="0" r="17780" b="2603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277A88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assessed for eligibility</w:t>
                            </w:r>
                          </w:p>
                          <w:p w14:paraId="2D948D52" w14:textId="77777777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8718D" id="Rectangle 34" o:spid="_x0000_s1039" style="position:absolute;margin-left:414.55pt;margin-top:1.7pt;width:148.6pt;height:41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" filled="f" strokecolor="black [3213]" strokeweight="1pt">
                <v:textbox>
                  <w:txbxContent>
                    <w:p w14:paraId="48277A88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assessed for eligibility</w:t>
                      </w:r>
                    </w:p>
                    <w:p w14:paraId="2D948D52" w14:textId="77777777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2)</w:t>
                      </w:r>
                    </w:p>
                  </w:txbxContent>
                </v:textbox>
              </v:rect>
            </w:pict>
          </mc:Fallback>
        </mc:AlternateContent>
      </w:r>
      <w:r w:rsidRPr="000F209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A03FBB" wp14:editId="57B99D88">
                <wp:simplePos x="0" y="0"/>
                <wp:positionH relativeFrom="column">
                  <wp:posOffset>7755678</wp:posOffset>
                </wp:positionH>
                <wp:positionV relativeFrom="paragraph">
                  <wp:posOffset>29845</wp:posOffset>
                </wp:positionV>
                <wp:extent cx="1887220" cy="1104900"/>
                <wp:effectExtent l="0" t="0" r="1778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104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06603A" w14:textId="77777777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excluded (n = 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03FBB" id="Rectangle 12" o:spid="_x0000_s1040" style="position:absolute;margin-left:610.7pt;margin-top:2.35pt;width:148.6pt;height:8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" filled="f" strokecolor="black [3213]" strokeweight="1pt">
                <v:textbox>
                  <w:txbxContent>
                    <w:p w14:paraId="5706603A" w14:textId="77777777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excluded (n = 2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DD57E1" wp14:editId="748114AC">
                <wp:simplePos x="0" y="0"/>
                <wp:positionH relativeFrom="column">
                  <wp:posOffset>2476500</wp:posOffset>
                </wp:positionH>
                <wp:positionV relativeFrom="paragraph">
                  <wp:posOffset>294640</wp:posOffset>
                </wp:positionV>
                <wp:extent cx="563245" cy="0"/>
                <wp:effectExtent l="0" t="76200" r="27305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31DAA3" id="Straight Arrow Connector 17" o:spid="_x0000_s1026" type="#_x0000_t32" style="position:absolute;margin-left:195pt;margin-top:23.2pt;width:44.35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0304B2" wp14:editId="69D7DE07">
                <wp:simplePos x="0" y="0"/>
                <wp:positionH relativeFrom="column">
                  <wp:posOffset>561975</wp:posOffset>
                </wp:positionH>
                <wp:positionV relativeFrom="paragraph">
                  <wp:posOffset>13335</wp:posOffset>
                </wp:positionV>
                <wp:extent cx="1887220" cy="526415"/>
                <wp:effectExtent l="0" t="0" r="17780" b="2603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70CF80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assessed for eligibility</w:t>
                            </w:r>
                          </w:p>
                          <w:p w14:paraId="6FD53F3C" w14:textId="3E1D650B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1</w:t>
                            </w:r>
                            <w:r w:rsidR="001E5ACB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0304B2" id="Rectangle 37" o:spid="_x0000_s1041" style="position:absolute;margin-left:44.25pt;margin-top:1.05pt;width:148.6pt;height:41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" filled="f" strokecolor="black [3213]" strokeweight="1pt">
                <v:textbox>
                  <w:txbxContent>
                    <w:p w14:paraId="5170CF80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assessed for eligibility</w:t>
                      </w:r>
                    </w:p>
                    <w:p w14:paraId="6FD53F3C" w14:textId="3E1D650B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1</w:t>
                      </w:r>
                      <w:r w:rsidR="001E5ACB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6DA9AE" wp14:editId="1F134AB6">
                <wp:simplePos x="0" y="0"/>
                <wp:positionH relativeFrom="column">
                  <wp:posOffset>3057525</wp:posOffset>
                </wp:positionH>
                <wp:positionV relativeFrom="paragraph">
                  <wp:posOffset>10795</wp:posOffset>
                </wp:positionV>
                <wp:extent cx="1887220" cy="1133475"/>
                <wp:effectExtent l="0" t="0" r="17780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133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5E1A5" w14:textId="3431535A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excluded (n=</w:t>
                            </w:r>
                            <w:r w:rsidR="00AA7F9D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8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:</w:t>
                            </w:r>
                          </w:p>
                          <w:p w14:paraId="43EE6696" w14:textId="2C8678D1" w:rsidR="009B5C06" w:rsidRPr="008052BE" w:rsidRDefault="009B5C06" w:rsidP="009B5C06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Wrong study design</w:t>
                            </w:r>
                            <w:r w:rsidRPr="008052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(n = </w:t>
                            </w:r>
                            <w:r w:rsidR="00AA7F9D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</w:t>
                            </w:r>
                            <w:r w:rsidRPr="008052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2BE254D8" w14:textId="4A4E8432" w:rsidR="009B5C06" w:rsidRPr="00560609" w:rsidRDefault="009B5C06" w:rsidP="009B5C06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Wrong intervention or control</w:t>
                            </w:r>
                            <w:r w:rsidRPr="008052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(n = </w:t>
                            </w:r>
                            <w:r w:rsidR="00AA7F9D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5</w:t>
                            </w:r>
                            <w:r w:rsidRPr="008052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6DA9AE" id="Rectangle 38" o:spid="_x0000_s1042" style="position:absolute;margin-left:240.75pt;margin-top:.85pt;width:148.6pt;height:89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" filled="f" strokecolor="black [3213]" strokeweight="1pt">
                <v:textbox>
                  <w:txbxContent>
                    <w:p w14:paraId="7045E1A5" w14:textId="3431535A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excluded (n=</w:t>
                      </w:r>
                      <w:r w:rsidR="00AA7F9D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8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:</w:t>
                      </w:r>
                    </w:p>
                    <w:p w14:paraId="43EE6696" w14:textId="2C8678D1" w:rsidR="009B5C06" w:rsidRPr="008052BE" w:rsidRDefault="009B5C06" w:rsidP="009B5C06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Wrong study design</w:t>
                      </w:r>
                      <w:r w:rsidRPr="008052B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(n = </w:t>
                      </w:r>
                      <w:r w:rsidR="00AA7F9D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</w:t>
                      </w:r>
                      <w:r w:rsidRPr="008052B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2BE254D8" w14:textId="4A4E8432" w:rsidR="009B5C06" w:rsidRPr="00560609" w:rsidRDefault="009B5C06" w:rsidP="009B5C06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Wrong intervention or control</w:t>
                      </w:r>
                      <w:r w:rsidRPr="008052B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(n = </w:t>
                      </w:r>
                      <w:r w:rsidR="00AA7F9D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5</w:t>
                      </w:r>
                      <w:r w:rsidRPr="008052B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575CE80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25DB12" wp14:editId="415208CC">
                <wp:simplePos x="0" y="0"/>
                <wp:positionH relativeFrom="column">
                  <wp:posOffset>7174865</wp:posOffset>
                </wp:positionH>
                <wp:positionV relativeFrom="paragraph">
                  <wp:posOffset>128270</wp:posOffset>
                </wp:positionV>
                <wp:extent cx="563245" cy="0"/>
                <wp:effectExtent l="0" t="76200" r="27305" b="952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6504AA" id="Straight Arrow Connector 18" o:spid="_x0000_s1026" type="#_x0000_t32" style="position:absolute;margin-left:564.95pt;margin-top:10.1pt;width:44.3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" strokecolor="black [3213]" strokeweight=".5pt">
                <v:stroke endarrow="block" joinstyle="miter"/>
              </v:shape>
            </w:pict>
          </mc:Fallback>
        </mc:AlternateContent>
      </w:r>
    </w:p>
    <w:p w14:paraId="237FEC81" w14:textId="77777777" w:rsidR="009B5C06" w:rsidRDefault="009B5C06" w:rsidP="009B5C06">
      <w:pPr>
        <w:spacing w:after="0" w:line="240" w:lineRule="auto"/>
      </w:pPr>
    </w:p>
    <w:p w14:paraId="7DA0C8D5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32849FD" wp14:editId="3BAB1426">
                <wp:simplePos x="0" y="0"/>
                <wp:positionH relativeFrom="column">
                  <wp:posOffset>2424430</wp:posOffset>
                </wp:positionH>
                <wp:positionV relativeFrom="paragraph">
                  <wp:posOffset>35560</wp:posOffset>
                </wp:positionV>
                <wp:extent cx="3766058" cy="1133856"/>
                <wp:effectExtent l="38100" t="0" r="25400" b="85725"/>
                <wp:wrapNone/>
                <wp:docPr id="42" name="Connector: Elb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66058" cy="1133856"/>
                        </a:xfrm>
                        <a:prstGeom prst="bentConnector3">
                          <a:avLst>
                            <a:gd name="adj1" fmla="val 4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89882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2" o:spid="_x0000_s1026" type="#_x0000_t34" style="position:absolute;margin-left:190.9pt;margin-top:2.8pt;width:296.55pt;height:89.3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" adj="11" strokecolor="black [3213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30DA36" wp14:editId="46302362">
                <wp:simplePos x="0" y="0"/>
                <wp:positionH relativeFrom="column">
                  <wp:posOffset>1400861</wp:posOffset>
                </wp:positionH>
                <wp:positionV relativeFrom="paragraph">
                  <wp:posOffset>29667</wp:posOffset>
                </wp:positionV>
                <wp:extent cx="0" cy="746151"/>
                <wp:effectExtent l="76200" t="0" r="57150" b="539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15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23F799" id="Straight Arrow Connector 19" o:spid="_x0000_s1026" type="#_x0000_t32" style="position:absolute;margin-left:110.3pt;margin-top:2.35pt;width:0;height:58.7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" strokecolor="black [3213]" strokeweight=".5pt">
                <v:stroke endarrow="block" joinstyle="miter"/>
              </v:shape>
            </w:pict>
          </mc:Fallback>
        </mc:AlternateContent>
      </w:r>
    </w:p>
    <w:p w14:paraId="1C458785" w14:textId="77777777" w:rsidR="009B5C06" w:rsidRDefault="009B5C06" w:rsidP="009B5C06">
      <w:pPr>
        <w:spacing w:after="0" w:line="240" w:lineRule="auto"/>
      </w:pPr>
    </w:p>
    <w:p w14:paraId="326CC1C6" w14:textId="77777777" w:rsidR="009B5C06" w:rsidRDefault="009B5C06" w:rsidP="009B5C06">
      <w:pPr>
        <w:spacing w:after="0" w:line="240" w:lineRule="auto"/>
      </w:pPr>
    </w:p>
    <w:p w14:paraId="11529536" w14:textId="77777777" w:rsidR="009B5C06" w:rsidRDefault="009B5C06" w:rsidP="009B5C06">
      <w:pPr>
        <w:spacing w:after="0" w:line="240" w:lineRule="auto"/>
      </w:pPr>
    </w:p>
    <w:p w14:paraId="2832E8A6" w14:textId="77777777" w:rsidR="009B5C06" w:rsidRDefault="009B5C06" w:rsidP="009B5C06">
      <w:pPr>
        <w:spacing w:after="0" w:line="240" w:lineRule="auto"/>
      </w:pP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FCA314E" wp14:editId="4AD25AD9">
                <wp:simplePos x="0" y="0"/>
                <wp:positionH relativeFrom="column">
                  <wp:posOffset>540385</wp:posOffset>
                </wp:positionH>
                <wp:positionV relativeFrom="paragraph">
                  <wp:posOffset>110795</wp:posOffset>
                </wp:positionV>
                <wp:extent cx="1887220" cy="723900"/>
                <wp:effectExtent l="0" t="0" r="1778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50E4A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tudies included in review</w:t>
                            </w:r>
                          </w:p>
                          <w:p w14:paraId="44D22AC3" w14:textId="5C5011A5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(n = </w:t>
                            </w:r>
                            <w:r w:rsidR="00AA7F9D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4DBF5AAC" w14:textId="77777777" w:rsidR="009B5C06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ports of included studies</w:t>
                            </w:r>
                          </w:p>
                          <w:p w14:paraId="41065E89" w14:textId="5429F204" w:rsidR="009B5C06" w:rsidRPr="00560609" w:rsidRDefault="009B5C06" w:rsidP="009B5C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(n = </w:t>
                            </w:r>
                            <w:r w:rsidR="00AA7F9D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CA314E" id="Rectangle 13" o:spid="_x0000_s1043" style="position:absolute;margin-left:42.55pt;margin-top:8.7pt;width:148.6pt;height:5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" filled="f" strokecolor="black [3213]" strokeweight="1pt">
                <v:textbox>
                  <w:txbxContent>
                    <w:p w14:paraId="6A150E4A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tudies included in review</w:t>
                      </w:r>
                    </w:p>
                    <w:p w14:paraId="44D22AC3" w14:textId="5C5011A5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(n = </w:t>
                      </w:r>
                      <w:r w:rsidR="00AA7F9D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5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4DBF5AAC" w14:textId="77777777" w:rsidR="009B5C06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ports of included studies</w:t>
                      </w:r>
                    </w:p>
                    <w:p w14:paraId="41065E89" w14:textId="5429F204" w:rsidR="009B5C06" w:rsidRPr="00560609" w:rsidRDefault="009B5C06" w:rsidP="009B5C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(n = </w:t>
                      </w:r>
                      <w:r w:rsidR="00AA7F9D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5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413EC57" w14:textId="77777777" w:rsidR="009B5C06" w:rsidRDefault="009B5C06" w:rsidP="009B5C06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2F404B0" wp14:editId="66647CD9">
                <wp:simplePos x="0" y="0"/>
                <wp:positionH relativeFrom="column">
                  <wp:posOffset>-133509</wp:posOffset>
                </wp:positionH>
                <wp:positionV relativeFrom="paragraph">
                  <wp:posOffset>170656</wp:posOffset>
                </wp:positionV>
                <wp:extent cx="764223" cy="262890"/>
                <wp:effectExtent l="2858" t="0" r="20002" b="20003"/>
                <wp:wrapNone/>
                <wp:docPr id="39" name="Flowchart: Alternate Process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4223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4E338" w14:textId="77777777" w:rsidR="009B5C06" w:rsidRPr="001502CF" w:rsidRDefault="009B5C06" w:rsidP="009B5C0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404B0" id="Flowchart: Alternate Process 39" o:spid="_x0000_s1044" type="#_x0000_t176" style="position:absolute;margin-left:-10.5pt;margin-top:13.45pt;width:60.2pt;height:20.7pt;rotation:-9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" fillcolor="#9cc2e5 [1944]" strokecolor="black [3213]" strokeweight="1pt">
                <v:textbox>
                  <w:txbxContent>
                    <w:p w14:paraId="5054E338" w14:textId="77777777" w:rsidR="009B5C06" w:rsidRPr="001502CF" w:rsidRDefault="009B5C06" w:rsidP="009B5C0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4B5E9CBF" w14:textId="77777777" w:rsidR="009B5C06" w:rsidRDefault="009B5C06" w:rsidP="009B5C06">
      <w:pPr>
        <w:spacing w:after="0" w:line="240" w:lineRule="auto"/>
      </w:pPr>
    </w:p>
    <w:p w14:paraId="07B02EBF" w14:textId="77777777" w:rsidR="009B5C06" w:rsidRDefault="009B5C06" w:rsidP="009B5C06">
      <w:pPr>
        <w:spacing w:after="0" w:line="240" w:lineRule="auto"/>
      </w:pPr>
    </w:p>
    <w:p w14:paraId="235D0F7D" w14:textId="77777777" w:rsidR="009B5C06" w:rsidRDefault="009B5C06" w:rsidP="009B5C06">
      <w:pPr>
        <w:pStyle w:val="Default"/>
      </w:pPr>
    </w:p>
    <w:p w14:paraId="4EE322FB" w14:textId="77777777" w:rsidR="009B5C06" w:rsidRDefault="009B5C06">
      <w:pPr>
        <w:rPr>
          <w:rFonts w:ascii="Times New Roman" w:hAnsi="Times New Roman" w:cs="Times New Roman"/>
          <w:sz w:val="24"/>
          <w:szCs w:val="24"/>
        </w:rPr>
        <w:sectPr w:rsidR="009B5C06" w:rsidSect="009B5C06">
          <w:headerReference w:type="default" r:id="rId7"/>
          <w:pgSz w:w="16838" w:h="11906" w:orient="landscape" w:code="9"/>
          <w:pgMar w:top="720" w:right="720" w:bottom="720" w:left="720" w:header="720" w:footer="720" w:gutter="0"/>
          <w:cols w:space="720"/>
          <w:docGrid w:linePitch="360"/>
        </w:sectPr>
      </w:pPr>
    </w:p>
    <w:p w14:paraId="35CD1395" w14:textId="6D59E579" w:rsidR="00255D63" w:rsidRDefault="00255D63">
      <w:pPr>
        <w:rPr>
          <w:rFonts w:ascii="Times New Roman" w:hAnsi="Times New Roman" w:cs="Times New Roman"/>
          <w:sz w:val="24"/>
          <w:szCs w:val="24"/>
        </w:rPr>
      </w:pPr>
      <w:r w:rsidRPr="00C62A55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62A55">
        <w:rPr>
          <w:rFonts w:ascii="Times New Roman" w:hAnsi="Times New Roman" w:cs="Times New Roman"/>
          <w:sz w:val="24"/>
          <w:szCs w:val="24"/>
        </w:rPr>
        <w:t>igure S</w:t>
      </w:r>
      <w:r w:rsidR="003962BE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 Quality assessment of included trials.</w:t>
      </w:r>
    </w:p>
    <w:p w14:paraId="6233AD02" w14:textId="52D10406" w:rsidR="00255D63" w:rsidRDefault="003962BE">
      <w:pPr>
        <w:rPr>
          <w:rFonts w:ascii="Times New Roman" w:hAnsi="Times New Roman" w:cs="Times New Roman"/>
          <w:sz w:val="24"/>
          <w:szCs w:val="24"/>
        </w:rPr>
      </w:pPr>
      <w:r w:rsidRPr="003962B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794307F" wp14:editId="64D93F6F">
            <wp:extent cx="5731510" cy="27298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D63">
        <w:rPr>
          <w:rFonts w:ascii="Times New Roman" w:hAnsi="Times New Roman" w:cs="Times New Roman"/>
          <w:sz w:val="24"/>
          <w:szCs w:val="24"/>
        </w:rPr>
        <w:br w:type="page"/>
      </w:r>
    </w:p>
    <w:p w14:paraId="6156016D" w14:textId="77777777" w:rsidR="00C365ED" w:rsidRDefault="00C365ED" w:rsidP="00C365ED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6ED9335B" wp14:editId="1D942026">
            <wp:extent cx="5731510" cy="2343785"/>
            <wp:effectExtent l="0" t="0" r="2540" b="0"/>
            <wp:docPr id="9" name="Picture 9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18D56" w14:textId="05394BD2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 Reduced-dose DOAC vs Full-Dose DOAC. Outco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current VTE. Subgrou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c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tus.</w:t>
      </w:r>
    </w:p>
    <w:p w14:paraId="5D503C4B" w14:textId="77777777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25FE6F" w14:textId="77777777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7111B89" wp14:editId="165A3196">
            <wp:extent cx="5731510" cy="2256155"/>
            <wp:effectExtent l="0" t="0" r="2540" b="0"/>
            <wp:docPr id="5" name="Picture 5" descr="A screenshot of a m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mat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5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EC576" w14:textId="71937CBE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 Reduced-dose DOAC vs Full-Dose DOAC. Outco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current VTE. Subgroup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Type of DOAC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C0A113D" w14:textId="77777777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6944350A" w14:textId="77777777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DABC69" w14:textId="77777777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4713BD16" wp14:editId="5B49BDAC">
            <wp:extent cx="5731510" cy="2343785"/>
            <wp:effectExtent l="0" t="0" r="2540" b="0"/>
            <wp:docPr id="8" name="Picture 8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AEE46" w14:textId="22090F10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ure 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S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 Reduced-dose DOAC vs Full-Dose DOAC. Outcome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jor or clinically relevant 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non-maj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leeding. Subgroup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cer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tus.</w:t>
      </w:r>
    </w:p>
    <w:p w14:paraId="78B39F57" w14:textId="77777777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DF4BD3A" w14:textId="77777777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D2D00AA" wp14:editId="627F43EF">
            <wp:extent cx="5731510" cy="2256155"/>
            <wp:effectExtent l="0" t="0" r="2540" b="0"/>
            <wp:docPr id="2" name="Picture 2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r:link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5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C0DD8" w14:textId="6AB44224" w:rsidR="00C365ED" w:rsidRDefault="00C365ED" w:rsidP="00C365ED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gure 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S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 Reduced-dose DOAC vs Full-Dose DOAC. Outcome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jor or clinically relevant 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non-maj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leeding. Subgroup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ype of DOAC</w:t>
      </w:r>
      <w:r w:rsidR="00DD57A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67C0503" w14:textId="77777777" w:rsidR="00C365ED" w:rsidRPr="00C62A55" w:rsidRDefault="00C365ED" w:rsidP="00C365ED">
      <w:pPr>
        <w:rPr>
          <w:rFonts w:ascii="Times New Roman" w:hAnsi="Times New Roman" w:cs="Times New Roman"/>
          <w:sz w:val="24"/>
          <w:szCs w:val="24"/>
        </w:rPr>
      </w:pPr>
    </w:p>
    <w:p w14:paraId="00E15BFF" w14:textId="08A0E786" w:rsidR="00DD57A8" w:rsidRDefault="00DD57A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1FDEBAF3" w14:textId="77777777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093064C" w14:textId="78E52EF9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BAFCE98" wp14:editId="6A229369">
            <wp:extent cx="5731510" cy="991870"/>
            <wp:effectExtent l="0" t="0" r="2540" b="0"/>
            <wp:docPr id="14" name="Picture 14" descr="A table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table with numbers an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r:link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9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58873" w14:textId="5C89ABD8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ure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F74FA6"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duced-dose DOAC vs Full-Dose DOAC. Outcome: Net clinical benefit </w:t>
      </w:r>
    </w:p>
    <w:p w14:paraId="693065DD" w14:textId="77777777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C0B112" w14:textId="43649F79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29551BE" wp14:editId="7BC9071B">
            <wp:extent cx="5731510" cy="1080135"/>
            <wp:effectExtent l="0" t="0" r="2540" b="5715"/>
            <wp:docPr id="11" name="Picture 11" descr="A table with numbers and a number of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table with numbers and a number of objec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r:link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5B496" w14:textId="7F251D38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ure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F74FA6">
        <w:rPr>
          <w:rFonts w:ascii="Times New Roman" w:eastAsia="Times New Roman" w:hAnsi="Times New Roman" w:cs="Times New Roman"/>
          <w:color w:val="000000"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F74F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duced-dose DOAC vs Full-Dose DOAC. Outcome: Arterial thromboembolism</w:t>
      </w:r>
    </w:p>
    <w:p w14:paraId="21FDCF6A" w14:textId="77777777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10ACA56" w14:textId="21D99BD9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56DCC86" wp14:editId="10CF4CFC">
            <wp:extent cx="5731510" cy="1175385"/>
            <wp:effectExtent l="0" t="0" r="2540" b="5715"/>
            <wp:docPr id="10" name="Picture 10" descr="A table with numbers and a number of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table with numbers and a number of objec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r:link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7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0FAE4" w14:textId="24FFEF2F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gure </w:t>
      </w:r>
      <w:r w:rsidR="00F74FA6">
        <w:rPr>
          <w:rFonts w:ascii="Times New Roman" w:eastAsia="Times New Roman" w:hAnsi="Times New Roman" w:cs="Times New Roman"/>
          <w:color w:val="000000"/>
          <w:sz w:val="24"/>
          <w:szCs w:val="24"/>
        </w:rPr>
        <w:t>S9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F74F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duced-dose DOAC vs Full-Dose DOAC. Outcome</w:t>
      </w:r>
      <w:r w:rsidR="00F74FA6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All-Cause Mortality</w:t>
      </w:r>
    </w:p>
    <w:p w14:paraId="5EA5D8C3" w14:textId="77777777" w:rsidR="00BE3B81" w:rsidRDefault="00BE3B81" w:rsidP="00BE3B81">
      <w:pPr>
        <w:spacing w:before="75" w:after="75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BE3B81" w:rsidSect="009B5C06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B1700" w14:textId="77777777" w:rsidR="00085A12" w:rsidRDefault="00085A12">
      <w:pPr>
        <w:spacing w:after="0" w:line="240" w:lineRule="auto"/>
      </w:pPr>
      <w:r>
        <w:separator/>
      </w:r>
    </w:p>
  </w:endnote>
  <w:endnote w:type="continuationSeparator" w:id="0">
    <w:p w14:paraId="65CCAA4D" w14:textId="77777777" w:rsidR="00085A12" w:rsidRDefault="00085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45E5D" w14:textId="77777777" w:rsidR="00085A12" w:rsidRDefault="00085A12">
      <w:pPr>
        <w:spacing w:after="0" w:line="240" w:lineRule="auto"/>
      </w:pPr>
      <w:r>
        <w:separator/>
      </w:r>
    </w:p>
  </w:footnote>
  <w:footnote w:type="continuationSeparator" w:id="0">
    <w:p w14:paraId="41F4D390" w14:textId="77777777" w:rsidR="00085A12" w:rsidRDefault="00085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61025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466D30" w14:textId="77777777" w:rsidR="00713DB0" w:rsidRDefault="00DF3DA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D7BBA7" w14:textId="77777777" w:rsidR="00713DB0" w:rsidRDefault="00713DB0">
    <w:pPr>
      <w:pStyle w:val="Header"/>
    </w:pPr>
  </w:p>
  <w:p w14:paraId="60E813F0" w14:textId="77777777" w:rsidR="000122DB" w:rsidRDefault="000122D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zMyszQwtTC3sDBX0lEKTi0uzszPAykwrgUAYZMxcCwAAAA="/>
  </w:docVars>
  <w:rsids>
    <w:rsidRoot w:val="00833580"/>
    <w:rsid w:val="000122DB"/>
    <w:rsid w:val="00020CEC"/>
    <w:rsid w:val="00022188"/>
    <w:rsid w:val="000309A3"/>
    <w:rsid w:val="00033934"/>
    <w:rsid w:val="00036E9D"/>
    <w:rsid w:val="00040E57"/>
    <w:rsid w:val="00057338"/>
    <w:rsid w:val="00067D62"/>
    <w:rsid w:val="00081778"/>
    <w:rsid w:val="00085A12"/>
    <w:rsid w:val="000901E3"/>
    <w:rsid w:val="00092D37"/>
    <w:rsid w:val="000A538C"/>
    <w:rsid w:val="000A57EA"/>
    <w:rsid w:val="000C05C7"/>
    <w:rsid w:val="000D28E2"/>
    <w:rsid w:val="000E7B08"/>
    <w:rsid w:val="00107483"/>
    <w:rsid w:val="00142B44"/>
    <w:rsid w:val="001472F5"/>
    <w:rsid w:val="001912A1"/>
    <w:rsid w:val="001D17A4"/>
    <w:rsid w:val="001E3917"/>
    <w:rsid w:val="001E5ACB"/>
    <w:rsid w:val="001F37A2"/>
    <w:rsid w:val="0020380F"/>
    <w:rsid w:val="00211970"/>
    <w:rsid w:val="00220E89"/>
    <w:rsid w:val="00255D63"/>
    <w:rsid w:val="002828C9"/>
    <w:rsid w:val="0028595A"/>
    <w:rsid w:val="002A20FE"/>
    <w:rsid w:val="002F0C1D"/>
    <w:rsid w:val="002F505C"/>
    <w:rsid w:val="00327447"/>
    <w:rsid w:val="00330D92"/>
    <w:rsid w:val="0033273D"/>
    <w:rsid w:val="0036081F"/>
    <w:rsid w:val="00363D56"/>
    <w:rsid w:val="00366942"/>
    <w:rsid w:val="00375BB5"/>
    <w:rsid w:val="00382008"/>
    <w:rsid w:val="003962BE"/>
    <w:rsid w:val="003E0F79"/>
    <w:rsid w:val="00416EC8"/>
    <w:rsid w:val="004A43AB"/>
    <w:rsid w:val="004E1C10"/>
    <w:rsid w:val="004E759B"/>
    <w:rsid w:val="005123C4"/>
    <w:rsid w:val="00554F17"/>
    <w:rsid w:val="00556565"/>
    <w:rsid w:val="00563351"/>
    <w:rsid w:val="00593670"/>
    <w:rsid w:val="005F03A6"/>
    <w:rsid w:val="006030BE"/>
    <w:rsid w:val="00654A1E"/>
    <w:rsid w:val="00662DDC"/>
    <w:rsid w:val="00685A30"/>
    <w:rsid w:val="006C669A"/>
    <w:rsid w:val="00703ED1"/>
    <w:rsid w:val="00713DB0"/>
    <w:rsid w:val="0073700B"/>
    <w:rsid w:val="00757F8E"/>
    <w:rsid w:val="00775ED0"/>
    <w:rsid w:val="007C0638"/>
    <w:rsid w:val="00833580"/>
    <w:rsid w:val="0089112F"/>
    <w:rsid w:val="008B3388"/>
    <w:rsid w:val="008D7F5A"/>
    <w:rsid w:val="009017D8"/>
    <w:rsid w:val="00931254"/>
    <w:rsid w:val="00955D2A"/>
    <w:rsid w:val="00962812"/>
    <w:rsid w:val="00967E90"/>
    <w:rsid w:val="00972E63"/>
    <w:rsid w:val="00974C03"/>
    <w:rsid w:val="0098672C"/>
    <w:rsid w:val="009B5C06"/>
    <w:rsid w:val="00A000D3"/>
    <w:rsid w:val="00A43702"/>
    <w:rsid w:val="00A4783D"/>
    <w:rsid w:val="00A65C42"/>
    <w:rsid w:val="00A7728A"/>
    <w:rsid w:val="00AA7F9D"/>
    <w:rsid w:val="00AC2B82"/>
    <w:rsid w:val="00AC524C"/>
    <w:rsid w:val="00AD37D7"/>
    <w:rsid w:val="00AD4662"/>
    <w:rsid w:val="00B37BB9"/>
    <w:rsid w:val="00B46ACF"/>
    <w:rsid w:val="00B71FCF"/>
    <w:rsid w:val="00B75677"/>
    <w:rsid w:val="00BB75ED"/>
    <w:rsid w:val="00BD2339"/>
    <w:rsid w:val="00BE3B81"/>
    <w:rsid w:val="00C1292C"/>
    <w:rsid w:val="00C365ED"/>
    <w:rsid w:val="00C62A55"/>
    <w:rsid w:val="00C715DF"/>
    <w:rsid w:val="00C84630"/>
    <w:rsid w:val="00CB4778"/>
    <w:rsid w:val="00CC5200"/>
    <w:rsid w:val="00CD5AF1"/>
    <w:rsid w:val="00CE47F5"/>
    <w:rsid w:val="00D02C08"/>
    <w:rsid w:val="00D25850"/>
    <w:rsid w:val="00D53083"/>
    <w:rsid w:val="00D63B82"/>
    <w:rsid w:val="00D65284"/>
    <w:rsid w:val="00DB2F1B"/>
    <w:rsid w:val="00DD57A8"/>
    <w:rsid w:val="00DF1F07"/>
    <w:rsid w:val="00DF3DA5"/>
    <w:rsid w:val="00E07E03"/>
    <w:rsid w:val="00E1130F"/>
    <w:rsid w:val="00E16604"/>
    <w:rsid w:val="00E96743"/>
    <w:rsid w:val="00EE3F34"/>
    <w:rsid w:val="00F74329"/>
    <w:rsid w:val="00F74FA6"/>
    <w:rsid w:val="00FD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27DD7B"/>
  <w15:chartTrackingRefBased/>
  <w15:docId w15:val="{48EB08A9-7701-458F-8DDE-773F79C6D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2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35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35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B3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B33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5850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25850"/>
    <w:rPr>
      <w:rFonts w:ascii="Times New Roman" w:hAnsi="Times New Roman"/>
      <w:sz w:val="24"/>
      <w:lang w:val="en-GB"/>
    </w:rPr>
  </w:style>
  <w:style w:type="paragraph" w:customStyle="1" w:styleId="Default">
    <w:name w:val="Default"/>
    <w:rsid w:val="004A43A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9B5C06"/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file:///C:\Users\admin\Library\Group%20Containers\UBF8T346G9.ms\WebArchiveCopyPasteTempFiles\com.microsoft.Word\E69B05AA-5153-4FE2-B3FC-16494C949EE7.png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eader" Target="header1.xml"/><Relationship Id="rId12" Type="http://schemas.openxmlformats.org/officeDocument/2006/relationships/image" Target="file:///C:\Users\admin\Library\Group%20Containers\UBF8T346G9.ms\WebArchiveCopyPasteTempFiles\com.microsoft.Word\879C2284-C117-433A-AE04-6DDD1368B65C.png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file:///C:\Users\admin\Library\Group%20Containers\UBF8T346G9.ms\WebArchiveCopyPasteTempFiles\com.microsoft.Word\A27606FF-5C05-4DA4-8026-4ABFF1279523.png" TargetMode="External"/><Relationship Id="rId20" Type="http://schemas.openxmlformats.org/officeDocument/2006/relationships/image" Target="file:///C:\Users\admin\Library\Group%20Containers\UBF8T346G9.ms\WebArchiveCopyPasteTempFiles\com.microsoft.Word\B12FC295-119D-4E5A-AE92-F5510B4C0ECD.png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file:///C:\Users\admin\Library\Group%20Containers\UBF8T346G9.ms\WebArchiveCopyPasteTempFiles\com.microsoft.Word\729C28AB-F25A-4D6D-8997-77C3B375AAEE.png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file:///C:\Users\admin\Library\Group%20Containers\UBF8T346G9.ms\WebArchiveCopyPasteTempFiles\com.microsoft.Word\AE19A562-B678-455F-AD9B-A1928275FE39.png" TargetMode="External"/><Relationship Id="rId22" Type="http://schemas.openxmlformats.org/officeDocument/2006/relationships/image" Target="file:///C:\Users\admin\Library\Group%20Containers\UBF8T346G9.ms\WebArchiveCopyPasteTempFiles\com.microsoft.Word\81ED6CC6-96F2-4337-97CF-9BD6CA90D2C0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8D926E-C41A-4785-893C-D2E5F3413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5</Pages>
  <Words>109</Words>
  <Characters>805</Characters>
  <Application>Microsoft Office Word</Application>
  <DocSecurity>0</DocSecurity>
  <Lines>7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Ehsan</dc:creator>
  <cp:keywords/>
  <dc:description/>
  <cp:lastModifiedBy>Huzaifa</cp:lastModifiedBy>
  <cp:revision>104</cp:revision>
  <dcterms:created xsi:type="dcterms:W3CDTF">2023-01-29T11:44:00Z</dcterms:created>
  <dcterms:modified xsi:type="dcterms:W3CDTF">2025-11-08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2d5eef-546b-40fa-9a76-a47dea4300db</vt:lpwstr>
  </property>
</Properties>
</file>